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7BEB" w:rsidRDefault="00E2197E">
      <w:bookmarkStart w:id="0" w:name="_GoBack"/>
      <w:bookmarkEnd w:id="0"/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3375025</wp:posOffset>
                </wp:positionV>
                <wp:extent cx="1266825" cy="0"/>
                <wp:effectExtent l="0" t="0" r="28575" b="19050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6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6B1A77" id="Straight Connector 200" o:spid="_x0000_s1026" style="position:absolute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5pt,265.75pt" to="113.25pt,2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3184525</wp:posOffset>
                </wp:positionV>
                <wp:extent cx="0" cy="190500"/>
                <wp:effectExtent l="0" t="0" r="19050" b="19050"/>
                <wp:wrapNone/>
                <wp:docPr id="199" name="Straight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FE131B" id="Straight Connector 199" o:spid="_x0000_s1026" style="position:absolute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5pt,250.75pt" to="13.5pt,2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BA2B5B" wp14:editId="6C1E3D03">
                <wp:simplePos x="0" y="0"/>
                <wp:positionH relativeFrom="column">
                  <wp:posOffset>-771525</wp:posOffset>
                </wp:positionH>
                <wp:positionV relativeFrom="paragraph">
                  <wp:posOffset>736600</wp:posOffset>
                </wp:positionV>
                <wp:extent cx="2019300" cy="2447925"/>
                <wp:effectExtent l="0" t="0" r="1905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244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6696A" w:rsidRPr="002B3F82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B3F82">
                              <w:rPr>
                                <w:sz w:val="20"/>
                                <w:szCs w:val="20"/>
                                <w:lang w:val="en-US"/>
                              </w:rPr>
                              <w:t>If the child is suffering from a serious injury, medical attention must be sought immediately from Accident and Emergency (A&amp;E).</w:t>
                            </w:r>
                          </w:p>
                          <w:p w:rsidR="0046696A" w:rsidRPr="00557017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557017">
                              <w:rPr>
                                <w:sz w:val="20"/>
                                <w:szCs w:val="20"/>
                                <w:lang w:val="en-US"/>
                              </w:rPr>
                              <w:t>If concern is of a child suffering or likely to suffer significant harm, go straight to referral.</w:t>
                            </w:r>
                          </w:p>
                          <w:p w:rsidR="0046696A" w:rsidRPr="00557017" w:rsidRDefault="0046696A" w:rsidP="0046696A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557017">
                              <w:rPr>
                                <w:rFonts w:cs="Arial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If there are concerns that a child may be a potential victim of modern slavery or human trafficking then a referral should be made to the </w:t>
                            </w:r>
                            <w:hyperlink r:id="rId7" w:history="1">
                              <w:r w:rsidRPr="00557017">
                                <w:rPr>
                                  <w:rStyle w:val="Hyperlink"/>
                                  <w:rFonts w:cs="Arial"/>
                                  <w:color w:val="0076A3"/>
                                  <w:sz w:val="20"/>
                                  <w:szCs w:val="20"/>
                                  <w:shd w:val="clear" w:color="auto" w:fill="FFFFFF"/>
                                </w:rPr>
                                <w:t>National Referral Mechanism</w:t>
                              </w:r>
                            </w:hyperlink>
                            <w:r w:rsidRPr="00557017">
                              <w:rPr>
                                <w:rFonts w:cs="Arial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, as soon as possible</w:t>
                            </w:r>
                            <w:r w:rsidRPr="0055701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46696A" w:rsidRPr="00BA129E" w:rsidRDefault="0046696A" w:rsidP="0046696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BA2B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0.75pt;margin-top:58pt;width:159pt;height:192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">
                <v:textbox>
                  <w:txbxContent>
                    <w:p w:rsidR="0046696A" w:rsidRPr="002B3F82" w:rsidRDefault="0046696A" w:rsidP="0046696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B3F82">
                        <w:rPr>
                          <w:sz w:val="20"/>
                          <w:szCs w:val="20"/>
                          <w:lang w:val="en-US"/>
                        </w:rPr>
                        <w:t>If the child is suffering from a serious injury, medical attention must be sought immediately from Accident and Emergency (A&amp;E).</w:t>
                      </w:r>
                    </w:p>
                    <w:p w:rsidR="0046696A" w:rsidRPr="00557017" w:rsidRDefault="0046696A" w:rsidP="0046696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557017">
                        <w:rPr>
                          <w:sz w:val="20"/>
                          <w:szCs w:val="20"/>
                          <w:lang w:val="en-US"/>
                        </w:rPr>
                        <w:t>If concern is of a child suffering or likely to suffer significant harm, go straight to referral.</w:t>
                      </w:r>
                    </w:p>
                    <w:p w:rsidR="0046696A" w:rsidRPr="00557017" w:rsidRDefault="0046696A" w:rsidP="0046696A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557017">
                        <w:rPr>
                          <w:rFonts w:cs="Arial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If there are concerns that a child may be a potential victim of modern slavery or human trafficking then a referral should be made to the </w:t>
                      </w:r>
                      <w:hyperlink r:id="rId8" w:history="1">
                        <w:r w:rsidRPr="00557017">
                          <w:rPr>
                            <w:rStyle w:val="Hyperlink"/>
                            <w:rFonts w:cs="Arial"/>
                            <w:color w:val="0076A3"/>
                            <w:sz w:val="20"/>
                            <w:szCs w:val="20"/>
                            <w:shd w:val="clear" w:color="auto" w:fill="FFFFFF"/>
                          </w:rPr>
                          <w:t>National Referral Mechanism</w:t>
                        </w:r>
                      </w:hyperlink>
                      <w:r w:rsidRPr="00557017">
                        <w:rPr>
                          <w:rFonts w:cs="Arial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, as soon as possible</w:t>
                      </w:r>
                      <w:r w:rsidRPr="0055701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</w:p>
                    <w:p w:rsidR="0046696A" w:rsidRPr="00BA129E" w:rsidRDefault="0046696A" w:rsidP="0046696A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1247775</wp:posOffset>
                </wp:positionH>
                <wp:positionV relativeFrom="paragraph">
                  <wp:posOffset>1498600</wp:posOffset>
                </wp:positionV>
                <wp:extent cx="2419350" cy="9525"/>
                <wp:effectExtent l="0" t="0" r="19050" b="28575"/>
                <wp:wrapNone/>
                <wp:docPr id="198" name="Straight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19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D708FB" id="Straight Connector 198" o:spid="_x0000_s1026" style="position:absolute;flip:x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25pt,118pt" to="288.75pt,1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>
                <wp:simplePos x="0" y="0"/>
                <wp:positionH relativeFrom="column">
                  <wp:posOffset>266700</wp:posOffset>
                </wp:positionH>
                <wp:positionV relativeFrom="paragraph">
                  <wp:posOffset>8368030</wp:posOffset>
                </wp:positionV>
                <wp:extent cx="5857875" cy="457200"/>
                <wp:effectExtent l="0" t="0" r="28575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586" w:rsidRPr="001D0586" w:rsidRDefault="001D0586">
                            <w:pPr>
                              <w:rPr>
                                <w:rFonts w:cstheme="minorHAnsi"/>
                                <w:b/>
                              </w:rPr>
                            </w:pPr>
                            <w:r w:rsidRPr="001D0586">
                              <w:rPr>
                                <w:rFonts w:cstheme="minorHAnsi"/>
                                <w:b/>
                                <w:color w:val="000000"/>
                                <w:shd w:val="clear" w:color="auto" w:fill="FFFFFF"/>
                              </w:rPr>
                              <w:t>Where a referrer is dissatisfied with the outcome of the referral, consideration to further action identified in </w:t>
                            </w:r>
                            <w:hyperlink r:id="rId9" w:history="1">
                              <w:r w:rsidRPr="001D0586">
                                <w:rPr>
                                  <w:rStyle w:val="Hyperlink"/>
                                  <w:rFonts w:cstheme="minorHAnsi"/>
                                  <w:b/>
                                  <w:color w:val="0076A3"/>
                                  <w:shd w:val="clear" w:color="auto" w:fill="FFFFFF"/>
                                </w:rPr>
                                <w:t>Resolution of Professional Disagreements Procedure</w:t>
                              </w:r>
                            </w:hyperlink>
                            <w:r w:rsidRPr="001D0586">
                              <w:rPr>
                                <w:rFonts w:cstheme="minorHAnsi"/>
                                <w:b/>
                                <w:color w:val="000000"/>
                                <w:shd w:val="clear" w:color="auto" w:fill="FFFFFF"/>
                              </w:rPr>
                              <w:t>  should be consider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1pt;margin-top:658.9pt;width:461.25pt;height:3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">
                <v:textbox>
                  <w:txbxContent>
                    <w:p w:rsidR="001D0586" w:rsidRPr="001D0586" w:rsidRDefault="001D0586">
                      <w:pPr>
                        <w:rPr>
                          <w:rFonts w:cstheme="minorHAnsi"/>
                          <w:b/>
                        </w:rPr>
                      </w:pPr>
                      <w:r w:rsidRPr="001D0586">
                        <w:rPr>
                          <w:rFonts w:cstheme="minorHAnsi"/>
                          <w:b/>
                          <w:color w:val="000000"/>
                          <w:shd w:val="clear" w:color="auto" w:fill="FFFFFF"/>
                        </w:rPr>
                        <w:t>Where a referrer is dissatisfied with the outcome of the referral, consideration to further action identified in </w:t>
                      </w:r>
                      <w:hyperlink r:id="rId10" w:history="1">
                        <w:r w:rsidRPr="001D0586">
                          <w:rPr>
                            <w:rStyle w:val="Hyperlink"/>
                            <w:rFonts w:cstheme="minorHAnsi"/>
                            <w:b/>
                            <w:color w:val="0076A3"/>
                            <w:shd w:val="clear" w:color="auto" w:fill="FFFFFF"/>
                          </w:rPr>
                          <w:t>Resolution of Professional Disagreements Procedure</w:t>
                        </w:r>
                      </w:hyperlink>
                      <w:r w:rsidRPr="001D0586">
                        <w:rPr>
                          <w:rFonts w:cstheme="minorHAnsi"/>
                          <w:b/>
                          <w:color w:val="000000"/>
                          <w:shd w:val="clear" w:color="auto" w:fill="FFFFFF"/>
                        </w:rPr>
                        <w:t>  should be considere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5962650</wp:posOffset>
                </wp:positionH>
                <wp:positionV relativeFrom="paragraph">
                  <wp:posOffset>7175500</wp:posOffset>
                </wp:positionV>
                <wp:extent cx="0" cy="342900"/>
                <wp:effectExtent l="76200" t="0" r="76200" b="5715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0B22A9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7" o:spid="_x0000_s1026" type="#_x0000_t32" style="position:absolute;margin-left:469.5pt;margin-top:565pt;width:0;height:27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1666875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007F54" id="Straight Connector 196" o:spid="_x0000_s1026" style="position:absolute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25pt,475.75pt" to="131.25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441960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A7571C" id="Straight Connector 195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pt,475.75pt" to="348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596265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4F1882" id="Straight Connector 194" o:spid="_x0000_s1026" style="position:absolute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9.5pt,475.75pt" to="469.5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3205FD" id="Straight Connector 192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pt,475.75pt" to="48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295275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418161" id="Straight Connector 30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5pt,475.75pt" to="232.5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-36195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B116E3" id="Straight Connector 26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.5pt,475.75pt" to="-28.5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-361951</wp:posOffset>
                </wp:positionH>
                <wp:positionV relativeFrom="paragraph">
                  <wp:posOffset>6042025</wp:posOffset>
                </wp:positionV>
                <wp:extent cx="6334125" cy="0"/>
                <wp:effectExtent l="0" t="0" r="2857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4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BA037D" id="Straight Connector 25" o:spid="_x0000_s1026" style="position:absolute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.5pt,475.75pt" to="470.25pt,47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pWbuA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3562350</wp:posOffset>
                </wp:positionH>
                <wp:positionV relativeFrom="paragraph">
                  <wp:posOffset>5861050</wp:posOffset>
                </wp:positionV>
                <wp:extent cx="0" cy="180975"/>
                <wp:effectExtent l="0" t="0" r="19050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0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3269A5" id="Straight Connector 24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0.5pt,461.5pt" to="280.5pt,47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3667125</wp:posOffset>
                </wp:positionH>
                <wp:positionV relativeFrom="paragraph">
                  <wp:posOffset>5218430</wp:posOffset>
                </wp:positionV>
                <wp:extent cx="0" cy="194945"/>
                <wp:effectExtent l="76200" t="0" r="57150" b="5270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9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994C1D" id="Straight Arrow Connector 23" o:spid="_x0000_s1026" type="#_x0000_t32" style="position:absolute;margin-left:288.75pt;margin-top:410.9pt;width:0;height:15.3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667125</wp:posOffset>
                </wp:positionH>
                <wp:positionV relativeFrom="paragraph">
                  <wp:posOffset>4603750</wp:posOffset>
                </wp:positionV>
                <wp:extent cx="0" cy="228600"/>
                <wp:effectExtent l="7620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53E3E5" id="Straight Arrow Connector 22" o:spid="_x0000_s1026" type="#_x0000_t32" style="position:absolute;margin-left:288.75pt;margin-top:362.5pt;width:0;height:18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3667125</wp:posOffset>
                </wp:positionH>
                <wp:positionV relativeFrom="paragraph">
                  <wp:posOffset>3470275</wp:posOffset>
                </wp:positionV>
                <wp:extent cx="0" cy="209550"/>
                <wp:effectExtent l="76200" t="0" r="57150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18D845" id="Straight Arrow Connector 21" o:spid="_x0000_s1026" type="#_x0000_t32" style="position:absolute;margin-left:288.75pt;margin-top:273.25pt;width:0;height:16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3667125</wp:posOffset>
                </wp:positionH>
                <wp:positionV relativeFrom="paragraph">
                  <wp:posOffset>422275</wp:posOffset>
                </wp:positionV>
                <wp:extent cx="0" cy="228600"/>
                <wp:effectExtent l="76200" t="0" r="57150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7CA49A" id="Straight Arrow Connector 19" o:spid="_x0000_s1026" type="#_x0000_t32" style="position:absolute;margin-left:288.75pt;margin-top:33.25pt;width:0;height:18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3667125</wp:posOffset>
                </wp:positionH>
                <wp:positionV relativeFrom="paragraph">
                  <wp:posOffset>1412875</wp:posOffset>
                </wp:positionV>
                <wp:extent cx="0" cy="266700"/>
                <wp:effectExtent l="76200" t="0" r="571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85F37C" id="Straight Arrow Connector 20" o:spid="_x0000_s1026" type="#_x0000_t32" style="position:absolute;margin-left:288.75pt;margin-top:111.25pt;width:0;height:2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>
                <wp:simplePos x="0" y="0"/>
                <wp:positionH relativeFrom="column">
                  <wp:posOffset>3829050</wp:posOffset>
                </wp:positionH>
                <wp:positionV relativeFrom="paragraph">
                  <wp:posOffset>7515225</wp:posOffset>
                </wp:positionV>
                <wp:extent cx="2667000" cy="638175"/>
                <wp:effectExtent l="0" t="0" r="19050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2226" w:rsidRDefault="00FA2226">
                            <w:r>
                              <w:t>F</w:t>
                            </w:r>
                            <w:r w:rsidRPr="00FA2226">
                              <w:t>eedback should be provided to family and referrers about the outcome of this stage of the referral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01.5pt;margin-top:591.75pt;width:210pt;height:50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">
                <v:textbox>
                  <w:txbxContent>
                    <w:p w:rsidR="00FA2226" w:rsidRDefault="00FA2226">
                      <w:r>
                        <w:t>F</w:t>
                      </w:r>
                      <w:r w:rsidRPr="00FA2226">
                        <w:t>eedback should be provided to family and referrers about the outcome of this stage of the referral</w:t>
                      </w:r>
                      <w:r>
                        <w:rPr>
                          <w:rFonts w:ascii="Arial" w:hAnsi="Arial"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46D554" wp14:editId="5B730581">
                <wp:simplePos x="0" y="0"/>
                <wp:positionH relativeFrom="column">
                  <wp:posOffset>1438275</wp:posOffset>
                </wp:positionH>
                <wp:positionV relativeFrom="paragraph">
                  <wp:posOffset>1676400</wp:posOffset>
                </wp:positionV>
                <wp:extent cx="4533900" cy="17907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6696A" w:rsidRDefault="0046696A" w:rsidP="0046696A">
                            <w:pPr>
                              <w:jc w:val="center"/>
                              <w:rPr>
                                <w:rFonts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 w:rsidRPr="00E37623">
                              <w:rPr>
                                <w:sz w:val="20"/>
                                <w:szCs w:val="20"/>
                              </w:rPr>
                              <w:t>Referrals should be made to the Children's Services office where the child is living or is found</w:t>
                            </w:r>
                            <w:r w:rsidR="00F4049F"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E37623">
                              <w:rPr>
                                <w:rFonts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F4049F" w:rsidRPr="00962C72">
                              <w:rPr>
                                <w:sz w:val="20"/>
                                <w:szCs w:val="20"/>
                              </w:rPr>
                              <w:t xml:space="preserve">In urgent situations outside office hours, the referral should be made to the relevant Emergency Duty Service/Out of Hours Team </w:t>
                            </w:r>
                            <w:r w:rsidRPr="00E37623">
                              <w:rPr>
                                <w:rFonts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(</w:t>
                            </w:r>
                            <w:r w:rsidRPr="00F4049F">
                              <w:rPr>
                                <w:rFonts w:cs="Arial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see </w:t>
                            </w:r>
                            <w:hyperlink r:id="rId11" w:anchor="s333" w:history="1">
                              <w:r w:rsidRPr="00F4049F">
                                <w:rPr>
                                  <w:rStyle w:val="Hyperlink"/>
                                  <w:rFonts w:cs="Arial"/>
                                  <w:color w:val="0076A3"/>
                                  <w:sz w:val="20"/>
                                  <w:szCs w:val="20"/>
                                  <w:shd w:val="clear" w:color="auto" w:fill="FFFFFF"/>
                                </w:rPr>
                                <w:t>Local Contact Details</w:t>
                              </w:r>
                            </w:hyperlink>
                            <w:r w:rsidRPr="00E37623">
                              <w:rPr>
                                <w:rFonts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).</w:t>
                            </w:r>
                          </w:p>
                          <w:p w:rsidR="0046696A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2C72">
                              <w:rPr>
                                <w:sz w:val="20"/>
                                <w:szCs w:val="20"/>
                              </w:rPr>
                              <w:t xml:space="preserve"> If the child is known to have an allocated social worker, referrals should be made to them or in their absence the manager or a duty officer in the relevant social work team. </w:t>
                            </w:r>
                          </w:p>
                          <w:p w:rsidR="0046696A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All referrals must be followed up in writing </w:t>
                            </w:r>
                            <w:r w:rsidRPr="00962C72">
                              <w:rPr>
                                <w:b/>
                                <w:sz w:val="20"/>
                                <w:szCs w:val="20"/>
                              </w:rPr>
                              <w:t>within 24 hour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46696A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46696A" w:rsidRPr="00962C72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6D554" id="_x0000_s1029" type="#_x0000_t202" style="position:absolute;margin-left:113.25pt;margin-top:132pt;width:357pt;height:14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">
                <v:textbox>
                  <w:txbxContent>
                    <w:p w:rsidR="0046696A" w:rsidRDefault="0046696A" w:rsidP="0046696A">
                      <w:pPr>
                        <w:jc w:val="center"/>
                        <w:rPr>
                          <w:rFonts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</w:pPr>
                      <w:r w:rsidRPr="00E37623">
                        <w:rPr>
                          <w:sz w:val="20"/>
                          <w:szCs w:val="20"/>
                        </w:rPr>
                        <w:t>Referrals should be made to the Children's Services office where the child is living or is found</w:t>
                      </w:r>
                      <w:r w:rsidR="00F4049F">
                        <w:rPr>
                          <w:sz w:val="20"/>
                          <w:szCs w:val="20"/>
                        </w:rPr>
                        <w:t xml:space="preserve">. </w:t>
                      </w:r>
                      <w:r w:rsidRPr="00E37623">
                        <w:rPr>
                          <w:rFonts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F4049F" w:rsidRPr="00962C72">
                        <w:rPr>
                          <w:sz w:val="20"/>
                          <w:szCs w:val="20"/>
                        </w:rPr>
                        <w:t xml:space="preserve">In urgent situations outside office hours, the referral should be made to the relevant Emergency Duty Service/Out of Hours Team </w:t>
                      </w:r>
                      <w:r w:rsidRPr="00E37623">
                        <w:rPr>
                          <w:rFonts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(</w:t>
                      </w:r>
                      <w:r w:rsidRPr="00F4049F">
                        <w:rPr>
                          <w:rFonts w:cs="Arial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see </w:t>
                      </w:r>
                      <w:hyperlink r:id="rId12" w:anchor="s333" w:history="1">
                        <w:r w:rsidRPr="00F4049F">
                          <w:rPr>
                            <w:rStyle w:val="Hyperlink"/>
                            <w:rFonts w:cs="Arial"/>
                            <w:color w:val="0076A3"/>
                            <w:sz w:val="20"/>
                            <w:szCs w:val="20"/>
                            <w:shd w:val="clear" w:color="auto" w:fill="FFFFFF"/>
                          </w:rPr>
                          <w:t>Local Contact Details</w:t>
                        </w:r>
                      </w:hyperlink>
                      <w:r w:rsidRPr="00E37623">
                        <w:rPr>
                          <w:rFonts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).</w:t>
                      </w:r>
                    </w:p>
                    <w:p w:rsidR="0046696A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2C72">
                        <w:rPr>
                          <w:sz w:val="20"/>
                          <w:szCs w:val="20"/>
                        </w:rPr>
                        <w:t xml:space="preserve"> If the child is known to have an allocated social worker, referrals should be made to them or in their absence the manager or a duty officer in the relevant social work team. </w:t>
                      </w:r>
                    </w:p>
                    <w:p w:rsidR="0046696A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All referrals must be followed up in writing </w:t>
                      </w:r>
                      <w:r w:rsidRPr="00962C72">
                        <w:rPr>
                          <w:b/>
                          <w:sz w:val="20"/>
                          <w:szCs w:val="20"/>
                        </w:rPr>
                        <w:t>within 24 hours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:rsidR="0046696A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:rsidR="0046696A" w:rsidRPr="00962C72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C85B743" wp14:editId="40D45357">
                <wp:simplePos x="0" y="0"/>
                <wp:positionH relativeFrom="column">
                  <wp:posOffset>2019300</wp:posOffset>
                </wp:positionH>
                <wp:positionV relativeFrom="paragraph">
                  <wp:posOffset>88900</wp:posOffset>
                </wp:positionV>
                <wp:extent cx="3228975" cy="333375"/>
                <wp:effectExtent l="0" t="0" r="2857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8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6696A" w:rsidRPr="001D0586" w:rsidRDefault="0046696A" w:rsidP="0046696A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D0586">
                              <w:rPr>
                                <w:b/>
                              </w:rPr>
                              <w:t>Professional has concerns about a child’s welf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5B743" id="_x0000_s1030" type="#_x0000_t202" style="position:absolute;margin-left:159pt;margin-top:7pt;width:254.25pt;height:2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">
                <v:textbox>
                  <w:txbxContent>
                    <w:p w:rsidR="0046696A" w:rsidRPr="001D0586" w:rsidRDefault="0046696A" w:rsidP="0046696A">
                      <w:pPr>
                        <w:jc w:val="center"/>
                        <w:rPr>
                          <w:b/>
                        </w:rPr>
                      </w:pPr>
                      <w:r w:rsidRPr="001D0586">
                        <w:rPr>
                          <w:b/>
                        </w:rPr>
                        <w:t>Professional has concerns about a child’s welfare</w:t>
                      </w:r>
                    </w:p>
                  </w:txbxContent>
                </v:textbox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FD1B56" wp14:editId="560E7454">
                <wp:simplePos x="0" y="0"/>
                <wp:positionH relativeFrom="column">
                  <wp:posOffset>1438275</wp:posOffset>
                </wp:positionH>
                <wp:positionV relativeFrom="paragraph">
                  <wp:posOffset>647700</wp:posOffset>
                </wp:positionV>
                <wp:extent cx="4533900" cy="7620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6696A" w:rsidRPr="002B3F82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A129E">
                              <w:rPr>
                                <w:sz w:val="20"/>
                                <w:szCs w:val="20"/>
                              </w:rPr>
                              <w:t xml:space="preserve">Professional discusses with manager and/or agency’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designated/ named</w:t>
                            </w:r>
                            <w:r w:rsidRPr="00BA129E">
                              <w:rPr>
                                <w:sz w:val="20"/>
                                <w:szCs w:val="20"/>
                              </w:rPr>
                              <w:t xml:space="preserve"> safeguarding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/ child protection</w:t>
                            </w:r>
                            <w:r w:rsidRPr="00BA129E">
                              <w:rPr>
                                <w:sz w:val="20"/>
                                <w:szCs w:val="20"/>
                              </w:rPr>
                              <w:t xml:space="preserve"> advisor, including consideration of seeking parental consen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Pr="009718A9"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Pr="00E37623">
                              <w:rPr>
                                <w:i/>
                                <w:sz w:val="20"/>
                                <w:szCs w:val="20"/>
                              </w:rPr>
                              <w:t>A decision by any professional not to seek parental consent before making a referral to Children's Services must be recorded</w:t>
                            </w:r>
                            <w:r w:rsidRPr="002B3F82">
                              <w:rPr>
                                <w:sz w:val="20"/>
                                <w:szCs w:val="20"/>
                              </w:rPr>
                              <w:t xml:space="preserve"> and the reasons giv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D1B56" id="_x0000_s1031" type="#_x0000_t202" style="position:absolute;margin-left:113.25pt;margin-top:51pt;width:357pt;height:60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">
                <v:textbox>
                  <w:txbxContent>
                    <w:p w:rsidR="0046696A" w:rsidRPr="002B3F82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BA129E">
                        <w:rPr>
                          <w:sz w:val="20"/>
                          <w:szCs w:val="20"/>
                        </w:rPr>
                        <w:t xml:space="preserve">Professional discusses with manager and/or agency’s </w:t>
                      </w:r>
                      <w:r>
                        <w:rPr>
                          <w:sz w:val="20"/>
                          <w:szCs w:val="20"/>
                        </w:rPr>
                        <w:t>designated/ named</w:t>
                      </w:r>
                      <w:r w:rsidRPr="00BA129E">
                        <w:rPr>
                          <w:sz w:val="20"/>
                          <w:szCs w:val="20"/>
                        </w:rPr>
                        <w:t xml:space="preserve"> safeguarding</w:t>
                      </w:r>
                      <w:r>
                        <w:rPr>
                          <w:sz w:val="20"/>
                          <w:szCs w:val="20"/>
                        </w:rPr>
                        <w:t>/ child protection</w:t>
                      </w:r>
                      <w:r w:rsidRPr="00BA129E">
                        <w:rPr>
                          <w:sz w:val="20"/>
                          <w:szCs w:val="20"/>
                        </w:rPr>
                        <w:t xml:space="preserve"> advisor, including consideration of seeking parental consen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  <w:r w:rsidRPr="009718A9">
                        <w:rPr>
                          <w:rFonts w:ascii="Arial" w:hAnsi="Arial"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Pr="00E37623">
                        <w:rPr>
                          <w:i/>
                          <w:sz w:val="20"/>
                          <w:szCs w:val="20"/>
                        </w:rPr>
                        <w:t>A decision by any professional not to seek parental consent before making a referral to Children's Services must be recorded</w:t>
                      </w:r>
                      <w:r w:rsidRPr="002B3F82">
                        <w:rPr>
                          <w:sz w:val="20"/>
                          <w:szCs w:val="20"/>
                        </w:rPr>
                        <w:t xml:space="preserve"> and the reasons given</w:t>
                      </w:r>
                    </w:p>
                  </w:txbxContent>
                </v:textbox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2E30B3A3" wp14:editId="1D684EE1">
                <wp:simplePos x="0" y="0"/>
                <wp:positionH relativeFrom="column">
                  <wp:posOffset>1076325</wp:posOffset>
                </wp:positionH>
                <wp:positionV relativeFrom="paragraph">
                  <wp:posOffset>6210300</wp:posOffset>
                </wp:positionV>
                <wp:extent cx="1257300" cy="1943100"/>
                <wp:effectExtent l="0" t="0" r="1905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586" w:rsidRPr="001D0586" w:rsidRDefault="001D0586" w:rsidP="001D0586">
                            <w:pPr>
                              <w:rPr>
                                <w:rFonts w:cstheme="minorHAnsi"/>
                              </w:rPr>
                            </w:pPr>
                            <w:r w:rsidRPr="001D0586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Where there are concerns identified about any adults at risk of harm or </w:t>
                            </w:r>
                            <w:hyperlink r:id="rId13" w:anchor="gl51" w:history="1">
                              <w:r w:rsidRPr="001D0586">
                                <w:rPr>
                                  <w:rStyle w:val="Hyperlink"/>
                                  <w:rFonts w:cstheme="minorHAnsi"/>
                                  <w:color w:val="0076A3"/>
                                  <w:shd w:val="clear" w:color="auto" w:fill="FFFFFF"/>
                                </w:rPr>
                                <w:t>abuse</w:t>
                              </w:r>
                            </w:hyperlink>
                            <w:r w:rsidRPr="001D0586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, a referral should be made to Adult Social Care under the </w:t>
                            </w:r>
                            <w:hyperlink r:id="rId14" w:history="1">
                              <w:r w:rsidRPr="001D0586">
                                <w:rPr>
                                  <w:rStyle w:val="Hyperlink"/>
                                  <w:rFonts w:cstheme="minorHAnsi"/>
                                  <w:color w:val="0076A3"/>
                                  <w:shd w:val="clear" w:color="auto" w:fill="FFFFFF"/>
                                </w:rPr>
                                <w:t xml:space="preserve">Safeguarding Adult </w:t>
                              </w:r>
                              <w:r w:rsidRPr="001D0586">
                                <w:rPr>
                                  <w:rStyle w:val="Hyperlink"/>
                                  <w:rFonts w:cstheme="minorHAnsi"/>
                                  <w:color w:val="0076A3"/>
                                  <w:shd w:val="clear" w:color="auto" w:fill="FFFFFF"/>
                                </w:rPr>
                                <w:t>Procedure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0B3A3" id="_x0000_s1032" type="#_x0000_t202" style="position:absolute;margin-left:84.75pt;margin-top:489pt;width:99pt;height:153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">
                <v:textbox>
                  <w:txbxContent>
                    <w:p w:rsidR="001D0586" w:rsidRPr="001D0586" w:rsidRDefault="001D0586" w:rsidP="001D0586">
                      <w:pPr>
                        <w:rPr>
                          <w:rFonts w:cstheme="minorHAnsi"/>
                        </w:rPr>
                      </w:pPr>
                      <w:r w:rsidRPr="001D0586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Where there are concerns identified about any adults at risk of harm or </w:t>
                      </w:r>
                      <w:hyperlink r:id="rId15" w:anchor="gl51" w:history="1">
                        <w:r w:rsidRPr="001D0586">
                          <w:rPr>
                            <w:rStyle w:val="Hyperlink"/>
                            <w:rFonts w:cstheme="minorHAnsi"/>
                            <w:color w:val="0076A3"/>
                            <w:shd w:val="clear" w:color="auto" w:fill="FFFFFF"/>
                          </w:rPr>
                          <w:t>abuse</w:t>
                        </w:r>
                      </w:hyperlink>
                      <w:r w:rsidRPr="001D0586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, a referral should be made to Adult Social Care under the </w:t>
                      </w:r>
                      <w:hyperlink r:id="rId16" w:history="1">
                        <w:r w:rsidRPr="001D0586">
                          <w:rPr>
                            <w:rStyle w:val="Hyperlink"/>
                            <w:rFonts w:cstheme="minorHAnsi"/>
                            <w:color w:val="0076A3"/>
                            <w:shd w:val="clear" w:color="auto" w:fill="FFFFFF"/>
                          </w:rPr>
                          <w:t xml:space="preserve">Safeguarding Adult </w:t>
                        </w:r>
                        <w:r w:rsidRPr="001D0586">
                          <w:rPr>
                            <w:rStyle w:val="Hyperlink"/>
                            <w:rFonts w:cstheme="minorHAnsi"/>
                            <w:color w:val="0076A3"/>
                            <w:shd w:val="clear" w:color="auto" w:fill="FFFFFF"/>
                          </w:rPr>
                          <w:t>Procedures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C52CDEA" wp14:editId="1FB272E9">
                <wp:simplePos x="0" y="0"/>
                <wp:positionH relativeFrom="column">
                  <wp:posOffset>2380615</wp:posOffset>
                </wp:positionH>
                <wp:positionV relativeFrom="paragraph">
                  <wp:posOffset>6210300</wp:posOffset>
                </wp:positionV>
                <wp:extent cx="1285875" cy="619125"/>
                <wp:effectExtent l="0" t="0" r="28575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2226" w:rsidRPr="00FA2226" w:rsidRDefault="00FA2226" w:rsidP="00FA222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</w:pPr>
                            <w:r w:rsidRPr="00FA2226">
                              <w:t>A Child and Family Assessment</w:t>
                            </w:r>
                          </w:p>
                          <w:p w:rsidR="00F4049F" w:rsidRDefault="00F4049F" w:rsidP="00F4049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2CDEA" id="_x0000_s1033" type="#_x0000_t202" style="position:absolute;margin-left:187.45pt;margin-top:489pt;width:101.25pt;height:48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">
                <v:textbox>
                  <w:txbxContent>
                    <w:p w:rsidR="00FA2226" w:rsidRPr="00FA2226" w:rsidRDefault="00FA2226" w:rsidP="00FA2226">
                      <w:pPr>
                        <w:shd w:val="clear" w:color="auto" w:fill="FFFFFF"/>
                        <w:spacing w:before="100" w:beforeAutospacing="1" w:after="100" w:afterAutospacing="1" w:line="240" w:lineRule="auto"/>
                      </w:pPr>
                      <w:r w:rsidRPr="00FA2226">
                        <w:t>A Child and Family Assessment</w:t>
                      </w:r>
                    </w:p>
                    <w:p w:rsidR="00F4049F" w:rsidRDefault="00F4049F" w:rsidP="00F4049F"/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FFD9664" wp14:editId="5E7F3705">
                <wp:simplePos x="0" y="0"/>
                <wp:positionH relativeFrom="column">
                  <wp:posOffset>5305425</wp:posOffset>
                </wp:positionH>
                <wp:positionV relativeFrom="paragraph">
                  <wp:posOffset>6210300</wp:posOffset>
                </wp:positionV>
                <wp:extent cx="1190625" cy="96202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2226" w:rsidRPr="00FA2226" w:rsidRDefault="00FA2226" w:rsidP="00FA222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</w:pPr>
                            <w:r w:rsidRPr="00FA2226">
                              <w:t>No further action, provision of information and advice or signposting to another agency</w:t>
                            </w:r>
                          </w:p>
                          <w:p w:rsidR="00F4049F" w:rsidRDefault="00F4049F" w:rsidP="00F4049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D9664" id="_x0000_s1034" type="#_x0000_t202" style="position:absolute;margin-left:417.75pt;margin-top:489pt;width:93.75pt;height:75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">
                <v:textbox>
                  <w:txbxContent>
                    <w:p w:rsidR="00FA2226" w:rsidRPr="00FA2226" w:rsidRDefault="00FA2226" w:rsidP="00FA2226">
                      <w:pPr>
                        <w:shd w:val="clear" w:color="auto" w:fill="FFFFFF"/>
                        <w:spacing w:before="100" w:beforeAutospacing="1" w:after="100" w:afterAutospacing="1" w:line="240" w:lineRule="auto"/>
                      </w:pPr>
                      <w:r w:rsidRPr="00FA2226">
                        <w:t>No further action, provision of information and advice or signposting to another agency</w:t>
                      </w:r>
                    </w:p>
                    <w:p w:rsidR="00F4049F" w:rsidRDefault="00F4049F" w:rsidP="00F4049F"/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274345C" wp14:editId="4F0996D8">
                <wp:simplePos x="0" y="0"/>
                <wp:positionH relativeFrom="column">
                  <wp:posOffset>3743325</wp:posOffset>
                </wp:positionH>
                <wp:positionV relativeFrom="paragraph">
                  <wp:posOffset>6200775</wp:posOffset>
                </wp:positionV>
                <wp:extent cx="1438275" cy="619125"/>
                <wp:effectExtent l="0" t="0" r="28575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049F" w:rsidRPr="00FA2226" w:rsidRDefault="00FA2226" w:rsidP="00FA222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</w:pPr>
                            <w:r w:rsidRPr="00FA2226">
                              <w:t>Referral for services under the </w:t>
                            </w:r>
                            <w:hyperlink r:id="rId17" w:anchor="gl5" w:history="1">
                              <w:r w:rsidRPr="00FA2226">
                                <w:t>Early Help</w:t>
                              </w:r>
                            </w:hyperlink>
                            <w:r>
                              <w:t xml:space="preserve"> Plan procedur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4345C" id="_x0000_s1035" type="#_x0000_t202" style="position:absolute;margin-left:294.75pt;margin-top:488.25pt;width:113.25pt;height:48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">
                <v:textbox>
                  <w:txbxContent>
                    <w:p w:rsidR="00F4049F" w:rsidRPr="00FA2226" w:rsidRDefault="00FA2226" w:rsidP="00FA2226">
                      <w:pPr>
                        <w:shd w:val="clear" w:color="auto" w:fill="FFFFFF"/>
                        <w:spacing w:before="100" w:beforeAutospacing="1" w:after="100" w:afterAutospacing="1" w:line="240" w:lineRule="auto"/>
                      </w:pPr>
                      <w:r w:rsidRPr="00FA2226">
                        <w:t>Referral for services under the </w:t>
                      </w:r>
                      <w:hyperlink r:id="rId18" w:anchor="gl5" w:history="1">
                        <w:r w:rsidRPr="00FA2226">
                          <w:t>Early Help</w:t>
                        </w:r>
                      </w:hyperlink>
                      <w:r>
                        <w:t xml:space="preserve"> Plan procedure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4C52CDEA" wp14:editId="1FB272E9">
                <wp:simplePos x="0" y="0"/>
                <wp:positionH relativeFrom="column">
                  <wp:posOffset>171450</wp:posOffset>
                </wp:positionH>
                <wp:positionV relativeFrom="paragraph">
                  <wp:posOffset>6210300</wp:posOffset>
                </wp:positionV>
                <wp:extent cx="857250" cy="1404620"/>
                <wp:effectExtent l="0" t="0" r="19050" b="2667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2226" w:rsidRDefault="00FA2226" w:rsidP="00FA2226">
                            <w:pPr>
                              <w:spacing w:after="0"/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</w:pPr>
                            <w:r w:rsidRPr="00FA2226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 xml:space="preserve">A Strategy </w:t>
                            </w:r>
                          </w:p>
                          <w:p w:rsidR="00F4049F" w:rsidRPr="00FA2226" w:rsidRDefault="00FA2226" w:rsidP="00FA2226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FA2226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Discussion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52CDEA" id="_x0000_s1036" type="#_x0000_t202" style="position:absolute;margin-left:13.5pt;margin-top:489pt;width:67.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">
                <v:textbox style="mso-fit-shape-to-text:t">
                  <w:txbxContent>
                    <w:p w:rsidR="00FA2226" w:rsidRDefault="00FA2226" w:rsidP="00FA2226">
                      <w:pPr>
                        <w:spacing w:after="0"/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</w:pPr>
                      <w:r w:rsidRPr="00FA2226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 xml:space="preserve">A Strategy </w:t>
                      </w:r>
                    </w:p>
                    <w:p w:rsidR="00F4049F" w:rsidRPr="00FA2226" w:rsidRDefault="00FA2226" w:rsidP="00FA2226">
                      <w:pPr>
                        <w:spacing w:after="0"/>
                        <w:rPr>
                          <w:rFonts w:cstheme="minorHAnsi"/>
                        </w:rPr>
                      </w:pPr>
                      <w:r w:rsidRPr="00FA2226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Discussion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C52CDEA" wp14:editId="1FB272E9">
                <wp:simplePos x="0" y="0"/>
                <wp:positionH relativeFrom="column">
                  <wp:posOffset>-771525</wp:posOffset>
                </wp:positionH>
                <wp:positionV relativeFrom="paragraph">
                  <wp:posOffset>6209665</wp:posOffset>
                </wp:positionV>
                <wp:extent cx="857250" cy="1552575"/>
                <wp:effectExtent l="0" t="0" r="19050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2226" w:rsidRPr="00FA2226" w:rsidRDefault="00FA2226" w:rsidP="00FA222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lang w:eastAsia="en-GB"/>
                              </w:rPr>
                            </w:pPr>
                            <w:r w:rsidRPr="00FA2226">
                              <w:rPr>
                                <w:rFonts w:eastAsia="Times New Roman" w:cstheme="minorHAnsi"/>
                                <w:color w:val="000000"/>
                                <w:lang w:eastAsia="en-GB"/>
                              </w:rPr>
                              <w:t>Emergency action to protect a child - see </w:t>
                            </w:r>
                            <w:hyperlink r:id="rId19" w:anchor="s56" w:history="1">
                              <w:r w:rsidRPr="00FA2226">
                                <w:rPr>
                                  <w:rFonts w:eastAsia="Times New Roman" w:cstheme="minorHAnsi"/>
                                  <w:color w:val="0076A3"/>
                                  <w:u w:val="single"/>
                                  <w:lang w:eastAsia="en-GB"/>
                                </w:rPr>
                                <w:t>Immediate Prot</w:t>
                              </w:r>
                              <w:r w:rsidRPr="00FA2226">
                                <w:rPr>
                                  <w:rFonts w:eastAsia="Times New Roman" w:cstheme="minorHAnsi"/>
                                  <w:color w:val="0076A3"/>
                                  <w:u w:val="single"/>
                                  <w:lang w:eastAsia="en-GB"/>
                                </w:rPr>
                                <w:t>e</w:t>
                              </w:r>
                              <w:r w:rsidRPr="00FA2226">
                                <w:rPr>
                                  <w:rFonts w:eastAsia="Times New Roman" w:cstheme="minorHAnsi"/>
                                  <w:color w:val="0076A3"/>
                                  <w:u w:val="single"/>
                                  <w:lang w:eastAsia="en-GB"/>
                                </w:rPr>
                                <w:t>ctive Action</w:t>
                              </w:r>
                            </w:hyperlink>
                            <w:r w:rsidRPr="00FA2226">
                              <w:rPr>
                                <w:rFonts w:eastAsia="Times New Roman" w:cstheme="minorHAnsi"/>
                                <w:color w:val="000000"/>
                                <w:lang w:eastAsia="en-GB"/>
                              </w:rPr>
                              <w:t> </w:t>
                            </w:r>
                          </w:p>
                          <w:p w:rsidR="00F4049F" w:rsidRDefault="00F4049F" w:rsidP="00F4049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2CDEA" id="_x0000_s1037" type="#_x0000_t202" style="position:absolute;margin-left:-60.75pt;margin-top:488.95pt;width:67.5pt;height:122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">
                <v:textbox>
                  <w:txbxContent>
                    <w:p w:rsidR="00FA2226" w:rsidRPr="00FA2226" w:rsidRDefault="00FA2226" w:rsidP="00FA2226">
                      <w:p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lang w:eastAsia="en-GB"/>
                        </w:rPr>
                      </w:pPr>
                      <w:r w:rsidRPr="00FA2226">
                        <w:rPr>
                          <w:rFonts w:eastAsia="Times New Roman" w:cstheme="minorHAnsi"/>
                          <w:color w:val="000000"/>
                          <w:lang w:eastAsia="en-GB"/>
                        </w:rPr>
                        <w:t>Emergency action to protect a child - see </w:t>
                      </w:r>
                      <w:hyperlink r:id="rId20" w:anchor="s56" w:history="1">
                        <w:r w:rsidRPr="00FA2226">
                          <w:rPr>
                            <w:rFonts w:eastAsia="Times New Roman" w:cstheme="minorHAnsi"/>
                            <w:color w:val="0076A3"/>
                            <w:u w:val="single"/>
                            <w:lang w:eastAsia="en-GB"/>
                          </w:rPr>
                          <w:t>Immediate Prot</w:t>
                        </w:r>
                        <w:r w:rsidRPr="00FA2226">
                          <w:rPr>
                            <w:rFonts w:eastAsia="Times New Roman" w:cstheme="minorHAnsi"/>
                            <w:color w:val="0076A3"/>
                            <w:u w:val="single"/>
                            <w:lang w:eastAsia="en-GB"/>
                          </w:rPr>
                          <w:t>e</w:t>
                        </w:r>
                        <w:r w:rsidRPr="00FA2226">
                          <w:rPr>
                            <w:rFonts w:eastAsia="Times New Roman" w:cstheme="minorHAnsi"/>
                            <w:color w:val="0076A3"/>
                            <w:u w:val="single"/>
                            <w:lang w:eastAsia="en-GB"/>
                          </w:rPr>
                          <w:t>ctive Action</w:t>
                        </w:r>
                      </w:hyperlink>
                      <w:r w:rsidRPr="00FA2226">
                        <w:rPr>
                          <w:rFonts w:eastAsia="Times New Roman" w:cstheme="minorHAnsi"/>
                          <w:color w:val="000000"/>
                          <w:lang w:eastAsia="en-GB"/>
                        </w:rPr>
                        <w:t> </w:t>
                      </w:r>
                    </w:p>
                    <w:p w:rsidR="00F4049F" w:rsidRDefault="00F4049F" w:rsidP="00F4049F"/>
                  </w:txbxContent>
                </v:textbox>
                <w10:wrap type="square"/>
              </v:shape>
            </w:pict>
          </mc:Fallback>
        </mc:AlternateContent>
      </w:r>
      <w:r w:rsidR="00FA222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62A2947" wp14:editId="7A7E85FF">
                <wp:simplePos x="0" y="0"/>
                <wp:positionH relativeFrom="column">
                  <wp:posOffset>1400175</wp:posOffset>
                </wp:positionH>
                <wp:positionV relativeFrom="paragraph">
                  <wp:posOffset>5410200</wp:posOffset>
                </wp:positionV>
                <wp:extent cx="4572000" cy="447675"/>
                <wp:effectExtent l="0" t="0" r="19050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049F" w:rsidRPr="00FA2226" w:rsidRDefault="00F4049F" w:rsidP="00F4049F">
                            <w:pPr>
                              <w:rPr>
                                <w:i/>
                              </w:rPr>
                            </w:pPr>
                            <w:r>
                              <w:t xml:space="preserve">Outcome </w:t>
                            </w:r>
                            <w:r w:rsidR="00FA2226">
                              <w:t xml:space="preserve">- </w:t>
                            </w:r>
                            <w:r w:rsidR="00FA2226" w:rsidRPr="00FA2226">
                              <w:rPr>
                                <w:i/>
                              </w:rPr>
                              <w:t>A</w:t>
                            </w:r>
                            <w:r w:rsidR="00FA2226" w:rsidRPr="00FA2226">
                              <w:rPr>
                                <w:rFonts w:ascii="Arial" w:hAnsi="Arial" w:cs="Arial"/>
                                <w:i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FA2226" w:rsidRPr="00FA2226">
                              <w:rPr>
                                <w:i/>
                              </w:rPr>
                              <w:t>manager must sign and approve the outcomes of the referral and ensure a chronology has been commenced and / or upd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A2947" id="_x0000_s1038" type="#_x0000_t202" style="position:absolute;margin-left:110.25pt;margin-top:426pt;width:5in;height:35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">
                <v:textbox>
                  <w:txbxContent>
                    <w:p w:rsidR="00F4049F" w:rsidRPr="00FA2226" w:rsidRDefault="00F4049F" w:rsidP="00F4049F">
                      <w:pPr>
                        <w:rPr>
                          <w:i/>
                        </w:rPr>
                      </w:pPr>
                      <w:r>
                        <w:t xml:space="preserve">Outcome </w:t>
                      </w:r>
                      <w:r w:rsidR="00FA2226">
                        <w:t xml:space="preserve">- </w:t>
                      </w:r>
                      <w:r w:rsidR="00FA2226" w:rsidRPr="00FA2226">
                        <w:rPr>
                          <w:i/>
                        </w:rPr>
                        <w:t>A</w:t>
                      </w:r>
                      <w:r w:rsidR="00FA2226" w:rsidRPr="00FA2226">
                        <w:rPr>
                          <w:rFonts w:ascii="Arial" w:hAnsi="Arial" w:cs="Arial"/>
                          <w:i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FA2226" w:rsidRPr="00FA2226">
                        <w:rPr>
                          <w:i/>
                        </w:rPr>
                        <w:t>manager must sign and approve the outcomes of the referral and ensure a chronology has been commenced and / or update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4049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BE8EE5" wp14:editId="007CB5CC">
                <wp:simplePos x="0" y="0"/>
                <wp:positionH relativeFrom="column">
                  <wp:posOffset>1390650</wp:posOffset>
                </wp:positionH>
                <wp:positionV relativeFrom="paragraph">
                  <wp:posOffset>3676649</wp:posOffset>
                </wp:positionV>
                <wp:extent cx="4533900" cy="923925"/>
                <wp:effectExtent l="0" t="0" r="19050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6696A" w:rsidRDefault="0046696A" w:rsidP="0046696A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 social</w:t>
                            </w:r>
                            <w:r>
                              <w:rPr>
                                <w:lang w:val="en-US"/>
                              </w:rPr>
                              <w:t xml:space="preserve"> worker/</w:t>
                            </w:r>
                            <w:r>
                              <w:rPr>
                                <w:lang w:val="en-US"/>
                              </w:rPr>
                              <w:t>manager acknowledge receipt of referral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 xml:space="preserve">and decide next course of action </w:t>
                            </w:r>
                            <w:r w:rsidRPr="0046696A">
                              <w:rPr>
                                <w:b/>
                                <w:lang w:val="en-US"/>
                              </w:rPr>
                              <w:t>within one working day</w:t>
                            </w:r>
                          </w:p>
                          <w:p w:rsidR="00F4049F" w:rsidRPr="00F4049F" w:rsidRDefault="00F4049F" w:rsidP="00F4049F">
                            <w:pPr>
                              <w:jc w:val="center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F4049F">
                              <w:rPr>
                                <w:i/>
                                <w:sz w:val="20"/>
                                <w:szCs w:val="20"/>
                              </w:rPr>
                              <w:t>If there is no acknowledgement by Children's Services of the referral within a </w:t>
                            </w:r>
                            <w:r w:rsidRPr="00F4049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</w:rPr>
                              <w:t>further 24 hours</w:t>
                            </w:r>
                            <w:r w:rsidRPr="00F4049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, the professional should contact Children’s Services </w:t>
                            </w:r>
                          </w:p>
                          <w:p w:rsidR="00F4049F" w:rsidRPr="00BA129E" w:rsidRDefault="00F4049F" w:rsidP="0046696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E8EE5" id="_x0000_s1039" type="#_x0000_t202" style="position:absolute;margin-left:109.5pt;margin-top:289.5pt;width:357pt;height:72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">
                <v:textbox>
                  <w:txbxContent>
                    <w:p w:rsidR="0046696A" w:rsidRDefault="0046696A" w:rsidP="0046696A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 social</w:t>
                      </w:r>
                      <w:r>
                        <w:rPr>
                          <w:lang w:val="en-US"/>
                        </w:rPr>
                        <w:t xml:space="preserve"> worker/</w:t>
                      </w:r>
                      <w:r>
                        <w:rPr>
                          <w:lang w:val="en-US"/>
                        </w:rPr>
                        <w:t>manager acknowledge receipt of referral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 xml:space="preserve">and decide next course of action </w:t>
                      </w:r>
                      <w:r w:rsidRPr="0046696A">
                        <w:rPr>
                          <w:b/>
                          <w:lang w:val="en-US"/>
                        </w:rPr>
                        <w:t>within one working day</w:t>
                      </w:r>
                    </w:p>
                    <w:p w:rsidR="00F4049F" w:rsidRPr="00F4049F" w:rsidRDefault="00F4049F" w:rsidP="00F4049F">
                      <w:pPr>
                        <w:jc w:val="center"/>
                        <w:rPr>
                          <w:i/>
                          <w:sz w:val="20"/>
                          <w:szCs w:val="20"/>
                        </w:rPr>
                      </w:pPr>
                      <w:r w:rsidRPr="00F4049F">
                        <w:rPr>
                          <w:i/>
                          <w:sz w:val="20"/>
                          <w:szCs w:val="20"/>
                        </w:rPr>
                        <w:t>If there is no acknowledgement by Children's Services of the referral within a </w:t>
                      </w:r>
                      <w:r w:rsidRPr="00F4049F">
                        <w:rPr>
                          <w:b/>
                          <w:bCs/>
                          <w:i/>
                          <w:sz w:val="20"/>
                          <w:szCs w:val="20"/>
                        </w:rPr>
                        <w:t>further 24 hours</w:t>
                      </w:r>
                      <w:r w:rsidRPr="00F4049F">
                        <w:rPr>
                          <w:i/>
                          <w:sz w:val="20"/>
                          <w:szCs w:val="20"/>
                        </w:rPr>
                        <w:t xml:space="preserve">, the professional should contact Children’s Services </w:t>
                      </w:r>
                    </w:p>
                    <w:p w:rsidR="00F4049F" w:rsidRPr="00BA129E" w:rsidRDefault="00F4049F" w:rsidP="0046696A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049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posOffset>1390650</wp:posOffset>
                </wp:positionH>
                <wp:positionV relativeFrom="paragraph">
                  <wp:posOffset>4829175</wp:posOffset>
                </wp:positionV>
                <wp:extent cx="4533900" cy="1404620"/>
                <wp:effectExtent l="0" t="0" r="19050" b="139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6696A" w:rsidRDefault="0046696A">
                            <w:r>
                              <w:t xml:space="preserve">Screening Process takes place </w:t>
                            </w:r>
                            <w:r w:rsidR="00F4049F">
                              <w:t xml:space="preserve">– </w:t>
                            </w:r>
                            <w:proofErr w:type="gramStart"/>
                            <w:r w:rsidR="00F4049F">
                              <w:t xml:space="preserve">see </w:t>
                            </w:r>
                            <w:r>
                              <w:t xml:space="preserve"> </w:t>
                            </w:r>
                            <w:proofErr w:type="gramEnd"/>
                            <w:hyperlink r:id="rId21" w:history="1">
                              <w:r>
                                <w:rPr>
                                  <w:rStyle w:val="Hyperlink"/>
                                </w:rPr>
                                <w:t>Action on receipt of a referral</w:t>
                              </w:r>
                            </w:hyperlink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40" type="#_x0000_t202" style="position:absolute;margin-left:109.5pt;margin-top:380.25pt;width:357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">
                <v:textbox style="mso-fit-shape-to-text:t">
                  <w:txbxContent>
                    <w:p w:rsidR="0046696A" w:rsidRDefault="0046696A">
                      <w:r>
                        <w:t xml:space="preserve">Screening Process takes place </w:t>
                      </w:r>
                      <w:r w:rsidR="00F4049F">
                        <w:t xml:space="preserve">– </w:t>
                      </w:r>
                      <w:proofErr w:type="gramStart"/>
                      <w:r w:rsidR="00F4049F">
                        <w:t xml:space="preserve">see </w:t>
                      </w:r>
                      <w:r>
                        <w:t xml:space="preserve"> </w:t>
                      </w:r>
                      <w:proofErr w:type="gramEnd"/>
                      <w:hyperlink r:id="rId22" w:history="1">
                        <w:r>
                          <w:rPr>
                            <w:rStyle w:val="Hyperlink"/>
                          </w:rPr>
                          <w:t>Action on receipt of a referral</w:t>
                        </w:r>
                      </w:hyperlink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207BEB">
      <w:head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0586" w:rsidRDefault="001D0586" w:rsidP="001D0586">
      <w:pPr>
        <w:spacing w:after="0" w:line="240" w:lineRule="auto"/>
      </w:pPr>
      <w:r>
        <w:separator/>
      </w:r>
    </w:p>
  </w:endnote>
  <w:endnote w:type="continuationSeparator" w:id="0">
    <w:p w:rsidR="001D0586" w:rsidRDefault="001D0586" w:rsidP="001D0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0586" w:rsidRDefault="001D0586" w:rsidP="001D0586">
      <w:pPr>
        <w:spacing w:after="0" w:line="240" w:lineRule="auto"/>
      </w:pPr>
      <w:r>
        <w:separator/>
      </w:r>
    </w:p>
  </w:footnote>
  <w:footnote w:type="continuationSeparator" w:id="0">
    <w:p w:rsidR="001D0586" w:rsidRDefault="001D0586" w:rsidP="001D0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0586" w:rsidRPr="001D0586" w:rsidRDefault="001D0586" w:rsidP="001D0586">
    <w:pPr>
      <w:pStyle w:val="Header"/>
      <w:jc w:val="center"/>
      <w:rPr>
        <w:b/>
        <w:sz w:val="40"/>
      </w:rPr>
    </w:pPr>
    <w:r w:rsidRPr="001D0586">
      <w:rPr>
        <w:b/>
        <w:sz w:val="40"/>
      </w:rPr>
      <w:t>Quick Referral Flowchart</w:t>
    </w:r>
  </w:p>
  <w:p w:rsidR="001D0586" w:rsidRDefault="001D05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069E4"/>
    <w:multiLevelType w:val="multilevel"/>
    <w:tmpl w:val="1DE43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F10784"/>
    <w:multiLevelType w:val="multilevel"/>
    <w:tmpl w:val="EDAEB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08669E"/>
    <w:multiLevelType w:val="multilevel"/>
    <w:tmpl w:val="0DC21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6D0503"/>
    <w:multiLevelType w:val="multilevel"/>
    <w:tmpl w:val="01E28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tDQ0NjExMTMxNDVR0lEKTi0uzszPAykwrAUA3IIpUSwAAAA="/>
  </w:docVars>
  <w:rsids>
    <w:rsidRoot w:val="0046696A"/>
    <w:rsid w:val="001D0586"/>
    <w:rsid w:val="00207BEB"/>
    <w:rsid w:val="0046696A"/>
    <w:rsid w:val="00E2197E"/>
    <w:rsid w:val="00F4049F"/>
    <w:rsid w:val="00FA2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9EB8"/>
  <w15:chartTrackingRefBased/>
  <w15:docId w15:val="{88D0A91F-D77D-4B70-97F9-450B8E9A4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6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696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6696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D0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586"/>
  </w:style>
  <w:style w:type="paragraph" w:styleId="Footer">
    <w:name w:val="footer"/>
    <w:basedOn w:val="Normal"/>
    <w:link w:val="FooterChar"/>
    <w:uiPriority w:val="99"/>
    <w:unhideWhenUsed/>
    <w:rsid w:val="001D0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3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tionalcrimeagency.gov.uk/about-us/what-we-do/specialist-capabilities/uk-human-trafficking-centre/national-referral-mechanism" TargetMode="External"/><Relationship Id="rId13" Type="http://schemas.openxmlformats.org/officeDocument/2006/relationships/hyperlink" Target="https://sussexchildprotection.procedures.org.uk/page/glossary?term=Abuse&amp;g=3EzN" TargetMode="External"/><Relationship Id="rId18" Type="http://schemas.openxmlformats.org/officeDocument/2006/relationships/hyperlink" Target="https://sussexchildprotection.procedures.org.uk/page/glossary?term=Early+help&amp;g=xcj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ussexchildprotection.procedures.org.uk/zkyppt/response-to-child-protection-referrals/action-on-receipt-of-referrals" TargetMode="External"/><Relationship Id="rId7" Type="http://schemas.openxmlformats.org/officeDocument/2006/relationships/hyperlink" Target="http://www.nationalcrimeagency.gov.uk/about-us/what-we-do/specialist-capabilities/uk-human-trafficking-centre/national-referral-mechanism" TargetMode="External"/><Relationship Id="rId12" Type="http://schemas.openxmlformats.org/officeDocument/2006/relationships/hyperlink" Target="https://sussexchildprotection.procedures.org.uk/yqkth/appendices/local-contact-details" TargetMode="External"/><Relationship Id="rId17" Type="http://schemas.openxmlformats.org/officeDocument/2006/relationships/hyperlink" Target="https://sussexchildprotection.procedures.org.uk/page/glossary?term=Early+help&amp;g=xcjN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sussexsafeguardingadults.procedures.org.uk/" TargetMode="External"/><Relationship Id="rId20" Type="http://schemas.openxmlformats.org/officeDocument/2006/relationships/hyperlink" Target="https://sussexchildprotection.procedures.org.uk/zkpt/response-to-child-protection-referrals/action-on-receipt-of-referral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ussexchildprotection.procedures.org.uk/yqkth/appendices/local-contact-details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sussexchildprotection.procedures.org.uk/page/glossary?term=Abuse&amp;g=3EzN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sussexchildprotection.procedures.org.uk/skzq/complaints-and-professional-disagreements/resolution-of-professional-disagreements" TargetMode="External"/><Relationship Id="rId19" Type="http://schemas.openxmlformats.org/officeDocument/2006/relationships/hyperlink" Target="https://sussexchildprotection.procedures.org.uk/zkpt/response-to-child-protection-referrals/action-on-receipt-of-referral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ussexchildprotection.procedures.org.uk/skzq/complaints-and-professional-disagreements/resolution-of-professional-disagreements" TargetMode="External"/><Relationship Id="rId14" Type="http://schemas.openxmlformats.org/officeDocument/2006/relationships/hyperlink" Target="http://sussexsafeguardingadults.procedures.org.uk/" TargetMode="External"/><Relationship Id="rId22" Type="http://schemas.openxmlformats.org/officeDocument/2006/relationships/hyperlink" Target="https://sussexchildprotection.procedures.org.uk/zkyppt/response-to-child-protection-referrals/action-on-receipt-of-referra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Mia Bryden</cp:lastModifiedBy>
  <cp:revision>1</cp:revision>
  <dcterms:created xsi:type="dcterms:W3CDTF">2021-05-06T18:25:00Z</dcterms:created>
  <dcterms:modified xsi:type="dcterms:W3CDTF">2021-05-06T19:19:00Z</dcterms:modified>
</cp:coreProperties>
</file>